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941A1" w14:textId="77777777" w:rsidR="00A838AA" w:rsidRDefault="00A838AA" w:rsidP="00A838AA">
      <w:pPr>
        <w:rPr>
          <w:rFonts w:ascii="Times New Roman" w:hAnsi="Times New Roman"/>
          <w:sz w:val="24"/>
          <w:szCs w:val="24"/>
        </w:rPr>
      </w:pPr>
    </w:p>
    <w:p w14:paraId="2DE7C20A" w14:textId="77777777" w:rsidR="00A838AA" w:rsidRDefault="00A838AA" w:rsidP="00A838AA">
      <w:pPr>
        <w:jc w:val="righ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/>
          <w:sz w:val="20"/>
        </w:rPr>
        <w:t>(please attach a photograph)</w:t>
      </w:r>
    </w:p>
    <w:p w14:paraId="2F0BB98C" w14:textId="77777777" w:rsidR="009A5C09" w:rsidRPr="00FD46F5" w:rsidRDefault="009A5C09" w:rsidP="00A838AA">
      <w:pPr>
        <w:jc w:val="right"/>
        <w:rPr>
          <w:rFonts w:ascii="Times New Roman" w:hAnsi="Times New Roman" w:cs="Times New Roman"/>
          <w:sz w:val="20"/>
          <w:szCs w:val="20"/>
        </w:rPr>
      </w:pPr>
    </w:p>
    <w:p w14:paraId="6FDA075F" w14:textId="77777777" w:rsidR="00A838AA" w:rsidRPr="00FD46F5" w:rsidRDefault="00A838AA" w:rsidP="00A838A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</w:rPr>
        <w:t>Personal data form</w:t>
      </w:r>
    </w:p>
    <w:p w14:paraId="1A59CDB6" w14:textId="77777777" w:rsidR="00A838AA" w:rsidRPr="00444A4F" w:rsidRDefault="00A838AA" w:rsidP="00A838AA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63"/>
        <w:gridCol w:w="5025"/>
      </w:tblGrid>
      <w:tr w:rsidR="00A838AA" w14:paraId="23E9944A" w14:textId="77777777" w:rsidTr="00960D4A">
        <w:trPr>
          <w:trHeight w:hRule="exact" w:val="680"/>
        </w:trPr>
        <w:tc>
          <w:tcPr>
            <w:tcW w:w="4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57EE3" w14:textId="77777777" w:rsidR="00A838AA" w:rsidRDefault="00A838AA" w:rsidP="00960D4A">
            <w:pPr>
              <w:pStyle w:val="NormalnyWeb"/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>Last name</w:t>
            </w:r>
          </w:p>
        </w:tc>
        <w:tc>
          <w:tcPr>
            <w:tcW w:w="5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16DAE" w14:textId="77777777" w:rsidR="00A838AA" w:rsidRDefault="00A838AA" w:rsidP="00960D4A">
            <w:pPr>
              <w:pStyle w:val="NormalnyWeb"/>
              <w:jc w:val="both"/>
              <w:rPr>
                <w:b/>
                <w:bCs/>
                <w:sz w:val="20"/>
                <w:szCs w:val="28"/>
              </w:rPr>
            </w:pPr>
          </w:p>
        </w:tc>
      </w:tr>
      <w:tr w:rsidR="00A838AA" w14:paraId="444284D0" w14:textId="77777777" w:rsidTr="00960D4A">
        <w:trPr>
          <w:trHeight w:hRule="exact" w:val="680"/>
        </w:trPr>
        <w:tc>
          <w:tcPr>
            <w:tcW w:w="4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AB0D3" w14:textId="77777777" w:rsidR="00A838AA" w:rsidRDefault="00A838AA" w:rsidP="009A5C09">
            <w:pPr>
              <w:pStyle w:val="NormalnyWeb"/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>Name/Names</w:t>
            </w:r>
            <w:r>
              <w:rPr>
                <w:b/>
                <w:sz w:val="20"/>
                <w:vertAlign w:val="superscript"/>
              </w:rPr>
              <w:t>1</w:t>
            </w:r>
          </w:p>
        </w:tc>
        <w:tc>
          <w:tcPr>
            <w:tcW w:w="5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E759B" w14:textId="77777777" w:rsidR="00A838AA" w:rsidRDefault="00A838AA" w:rsidP="00960D4A">
            <w:pPr>
              <w:pStyle w:val="NormalnyWeb"/>
              <w:jc w:val="both"/>
              <w:rPr>
                <w:b/>
                <w:bCs/>
                <w:sz w:val="20"/>
                <w:szCs w:val="28"/>
              </w:rPr>
            </w:pPr>
          </w:p>
        </w:tc>
      </w:tr>
      <w:tr w:rsidR="008C6BD4" w14:paraId="17558924" w14:textId="77777777" w:rsidTr="00960D4A">
        <w:trPr>
          <w:trHeight w:hRule="exact" w:val="680"/>
        </w:trPr>
        <w:tc>
          <w:tcPr>
            <w:tcW w:w="4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E00AB" w14:textId="77777777" w:rsidR="008C6BD4" w:rsidRDefault="008C6BD4" w:rsidP="009A5C09">
            <w:pPr>
              <w:pStyle w:val="NormalnyWeb"/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>PESEL [</w:t>
            </w:r>
            <w:r>
              <w:rPr>
                <w:b/>
                <w:i/>
                <w:iCs/>
                <w:sz w:val="20"/>
              </w:rPr>
              <w:t>Personal Identification Number</w:t>
            </w:r>
            <w:r>
              <w:rPr>
                <w:b/>
                <w:sz w:val="20"/>
              </w:rPr>
              <w:t>]</w:t>
            </w:r>
            <w:r>
              <w:rPr>
                <w:b/>
                <w:sz w:val="20"/>
                <w:vertAlign w:val="superscript"/>
              </w:rPr>
              <w:t>2</w:t>
            </w:r>
          </w:p>
        </w:tc>
        <w:tc>
          <w:tcPr>
            <w:tcW w:w="5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C898C" w14:textId="77777777" w:rsidR="008C6BD4" w:rsidRDefault="008C6BD4" w:rsidP="00960D4A">
            <w:pPr>
              <w:pStyle w:val="NormalnyWeb"/>
              <w:jc w:val="both"/>
              <w:rPr>
                <w:b/>
                <w:bCs/>
                <w:sz w:val="20"/>
                <w:szCs w:val="28"/>
              </w:rPr>
            </w:pPr>
          </w:p>
        </w:tc>
      </w:tr>
      <w:tr w:rsidR="00A838AA" w:rsidRPr="002448A9" w14:paraId="6494D748" w14:textId="77777777" w:rsidTr="002448A9">
        <w:trPr>
          <w:trHeight w:hRule="exact" w:val="680"/>
        </w:trPr>
        <w:tc>
          <w:tcPr>
            <w:tcW w:w="4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AF648" w14:textId="77777777" w:rsidR="00A838AA" w:rsidRPr="002448A9" w:rsidRDefault="002448A9" w:rsidP="00960D4A">
            <w:pPr>
              <w:pStyle w:val="NormalnyWeb"/>
              <w:rPr>
                <w:b/>
                <w:bCs/>
                <w:sz w:val="20"/>
                <w:szCs w:val="20"/>
                <w:highlight w:val="yellow"/>
              </w:rPr>
            </w:pPr>
            <w:r>
              <w:rPr>
                <w:b/>
                <w:sz w:val="20"/>
              </w:rPr>
              <w:t>ORCID</w:t>
            </w:r>
          </w:p>
        </w:tc>
        <w:tc>
          <w:tcPr>
            <w:tcW w:w="5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6F794" w14:textId="77777777" w:rsidR="00A838AA" w:rsidRPr="002448A9" w:rsidRDefault="00A838AA" w:rsidP="00960D4A">
            <w:pPr>
              <w:pStyle w:val="NormalnyWeb"/>
              <w:jc w:val="both"/>
              <w:rPr>
                <w:b/>
                <w:bCs/>
                <w:sz w:val="20"/>
                <w:szCs w:val="28"/>
                <w:highlight w:val="yellow"/>
              </w:rPr>
            </w:pPr>
          </w:p>
        </w:tc>
      </w:tr>
      <w:tr w:rsidR="00F17901" w:rsidRPr="002448A9" w14:paraId="3D259897" w14:textId="77777777" w:rsidTr="002448A9">
        <w:trPr>
          <w:trHeight w:hRule="exact" w:val="680"/>
        </w:trPr>
        <w:tc>
          <w:tcPr>
            <w:tcW w:w="4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3E249" w14:textId="77777777" w:rsidR="00F17901" w:rsidRPr="002448A9" w:rsidRDefault="00F17901" w:rsidP="00960D4A">
            <w:pPr>
              <w:pStyle w:val="NormalnyWeb"/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>Citizenship</w:t>
            </w:r>
          </w:p>
        </w:tc>
        <w:tc>
          <w:tcPr>
            <w:tcW w:w="5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CF165" w14:textId="77777777" w:rsidR="00F17901" w:rsidRPr="002448A9" w:rsidRDefault="00F17901" w:rsidP="00960D4A">
            <w:pPr>
              <w:pStyle w:val="NormalnyWeb"/>
              <w:jc w:val="both"/>
              <w:rPr>
                <w:b/>
                <w:bCs/>
                <w:sz w:val="20"/>
                <w:szCs w:val="28"/>
                <w:highlight w:val="yellow"/>
              </w:rPr>
            </w:pPr>
          </w:p>
        </w:tc>
      </w:tr>
      <w:tr w:rsidR="00F17901" w:rsidRPr="002448A9" w14:paraId="2D5E2404" w14:textId="77777777" w:rsidTr="002448A9">
        <w:trPr>
          <w:trHeight w:hRule="exact" w:val="680"/>
        </w:trPr>
        <w:tc>
          <w:tcPr>
            <w:tcW w:w="4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BBE15" w14:textId="77777777" w:rsidR="00F17901" w:rsidRPr="00F17901" w:rsidRDefault="00F17901" w:rsidP="00F17901">
            <w:pPr>
              <w:pStyle w:val="NormalnyWeb"/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>Mode of doctoral dissertation</w:t>
            </w:r>
          </w:p>
        </w:tc>
        <w:tc>
          <w:tcPr>
            <w:tcW w:w="5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814AD" w14:textId="77777777" w:rsidR="00F17901" w:rsidRPr="002448A9" w:rsidRDefault="00F17901" w:rsidP="00960D4A">
            <w:pPr>
              <w:pStyle w:val="NormalnyWeb"/>
              <w:jc w:val="both"/>
              <w:rPr>
                <w:b/>
                <w:bCs/>
                <w:sz w:val="20"/>
                <w:szCs w:val="28"/>
                <w:highlight w:val="yellow"/>
              </w:rPr>
            </w:pPr>
          </w:p>
        </w:tc>
      </w:tr>
      <w:tr w:rsidR="00DA7D7B" w:rsidRPr="002448A9" w14:paraId="1B2ED593" w14:textId="77777777" w:rsidTr="002448A9">
        <w:trPr>
          <w:trHeight w:hRule="exact" w:val="680"/>
        </w:trPr>
        <w:tc>
          <w:tcPr>
            <w:tcW w:w="4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867E7" w14:textId="77777777" w:rsidR="00DA7D7B" w:rsidRDefault="00DA7D7B" w:rsidP="00F17901">
            <w:pPr>
              <w:pStyle w:val="NormalnyWeb"/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>Name of doctoral school</w:t>
            </w:r>
            <w:r>
              <w:rPr>
                <w:b/>
                <w:sz w:val="20"/>
                <w:vertAlign w:val="superscript"/>
              </w:rPr>
              <w:t>3</w:t>
            </w:r>
          </w:p>
        </w:tc>
        <w:tc>
          <w:tcPr>
            <w:tcW w:w="5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6B01B" w14:textId="77777777" w:rsidR="00DA7D7B" w:rsidRPr="002448A9" w:rsidRDefault="00DA7D7B" w:rsidP="00960D4A">
            <w:pPr>
              <w:pStyle w:val="NormalnyWeb"/>
              <w:jc w:val="both"/>
              <w:rPr>
                <w:b/>
                <w:bCs/>
                <w:sz w:val="20"/>
                <w:szCs w:val="28"/>
                <w:highlight w:val="yellow"/>
              </w:rPr>
            </w:pPr>
          </w:p>
        </w:tc>
      </w:tr>
      <w:tr w:rsidR="00A25091" w:rsidRPr="002448A9" w14:paraId="5186C7A4" w14:textId="77777777" w:rsidTr="002448A9">
        <w:trPr>
          <w:trHeight w:hRule="exact" w:val="680"/>
        </w:trPr>
        <w:tc>
          <w:tcPr>
            <w:tcW w:w="4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4331A" w14:textId="77777777" w:rsidR="00A25091" w:rsidRDefault="00A25091" w:rsidP="00F17901">
            <w:pPr>
              <w:pStyle w:val="NormalnyWeb"/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>Birth country</w:t>
            </w:r>
            <w:r>
              <w:rPr>
                <w:b/>
                <w:sz w:val="20"/>
                <w:vertAlign w:val="superscript"/>
              </w:rPr>
              <w:t>4</w:t>
            </w:r>
          </w:p>
        </w:tc>
        <w:tc>
          <w:tcPr>
            <w:tcW w:w="5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97051" w14:textId="77777777" w:rsidR="00A25091" w:rsidRPr="002448A9" w:rsidRDefault="00A25091" w:rsidP="00960D4A">
            <w:pPr>
              <w:pStyle w:val="NormalnyWeb"/>
              <w:jc w:val="both"/>
              <w:rPr>
                <w:b/>
                <w:bCs/>
                <w:sz w:val="20"/>
                <w:szCs w:val="28"/>
                <w:highlight w:val="yellow"/>
              </w:rPr>
            </w:pPr>
          </w:p>
        </w:tc>
      </w:tr>
      <w:tr w:rsidR="00A25091" w:rsidRPr="002448A9" w14:paraId="1B6C6F32" w14:textId="77777777" w:rsidTr="002448A9">
        <w:trPr>
          <w:trHeight w:hRule="exact" w:val="680"/>
        </w:trPr>
        <w:tc>
          <w:tcPr>
            <w:tcW w:w="4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5ADEE" w14:textId="77777777" w:rsidR="00A25091" w:rsidRPr="0072629E" w:rsidRDefault="0072629E" w:rsidP="00F17901">
            <w:pPr>
              <w:pStyle w:val="NormalnyWeb"/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>Information on admission to and education at doctoral school</w:t>
            </w:r>
            <w:r>
              <w:rPr>
                <w:b/>
                <w:sz w:val="20"/>
                <w:vertAlign w:val="superscript"/>
              </w:rPr>
              <w:t>4</w:t>
            </w:r>
          </w:p>
        </w:tc>
        <w:tc>
          <w:tcPr>
            <w:tcW w:w="5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E44A7" w14:textId="77777777" w:rsidR="00A25091" w:rsidRPr="002448A9" w:rsidRDefault="00A25091" w:rsidP="00960D4A">
            <w:pPr>
              <w:pStyle w:val="NormalnyWeb"/>
              <w:jc w:val="both"/>
              <w:rPr>
                <w:b/>
                <w:bCs/>
                <w:sz w:val="20"/>
                <w:szCs w:val="28"/>
                <w:highlight w:val="yellow"/>
              </w:rPr>
            </w:pPr>
          </w:p>
        </w:tc>
      </w:tr>
      <w:tr w:rsidR="00A25091" w:rsidRPr="002448A9" w14:paraId="49BCE94F" w14:textId="77777777" w:rsidTr="002448A9">
        <w:trPr>
          <w:trHeight w:hRule="exact" w:val="680"/>
        </w:trPr>
        <w:tc>
          <w:tcPr>
            <w:tcW w:w="4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2914E" w14:textId="77777777" w:rsidR="00A25091" w:rsidRPr="0072629E" w:rsidRDefault="0072629E" w:rsidP="00F17901">
            <w:pPr>
              <w:pStyle w:val="NormalnyWeb"/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>Information on the possession of Pole’s Card [</w:t>
            </w:r>
            <w:r>
              <w:rPr>
                <w:b/>
                <w:i/>
                <w:iCs/>
                <w:sz w:val="20"/>
              </w:rPr>
              <w:t>Karta Polaka</w:t>
            </w:r>
            <w:r>
              <w:rPr>
                <w:b/>
                <w:sz w:val="20"/>
              </w:rPr>
              <w:t>]</w:t>
            </w:r>
            <w:r>
              <w:rPr>
                <w:b/>
                <w:sz w:val="20"/>
                <w:vertAlign w:val="superscript"/>
              </w:rPr>
              <w:t>4</w:t>
            </w:r>
          </w:p>
        </w:tc>
        <w:tc>
          <w:tcPr>
            <w:tcW w:w="5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D2EE5" w14:textId="77777777" w:rsidR="00A25091" w:rsidRPr="002448A9" w:rsidRDefault="00A25091" w:rsidP="00960D4A">
            <w:pPr>
              <w:pStyle w:val="NormalnyWeb"/>
              <w:jc w:val="both"/>
              <w:rPr>
                <w:b/>
                <w:bCs/>
                <w:sz w:val="20"/>
                <w:szCs w:val="28"/>
                <w:highlight w:val="yellow"/>
              </w:rPr>
            </w:pPr>
          </w:p>
        </w:tc>
      </w:tr>
      <w:tr w:rsidR="00A838AA" w:rsidRPr="002448A9" w14:paraId="25914A4B" w14:textId="77777777" w:rsidTr="00960D4A">
        <w:trPr>
          <w:trHeight w:hRule="exact" w:val="680"/>
        </w:trPr>
        <w:tc>
          <w:tcPr>
            <w:tcW w:w="4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4F633F" w14:textId="77777777" w:rsidR="00A838AA" w:rsidRPr="002448A9" w:rsidRDefault="00936A17" w:rsidP="00960D4A">
            <w:pPr>
              <w:pStyle w:val="NormalnyWeb"/>
              <w:rPr>
                <w:b/>
                <w:bCs/>
                <w:sz w:val="20"/>
                <w:szCs w:val="20"/>
                <w:highlight w:val="yellow"/>
              </w:rPr>
            </w:pPr>
            <w:r>
              <w:rPr>
                <w:b/>
                <w:sz w:val="20"/>
              </w:rPr>
              <w:t>Year of birth</w:t>
            </w:r>
          </w:p>
        </w:tc>
        <w:tc>
          <w:tcPr>
            <w:tcW w:w="5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F6923" w14:textId="77777777" w:rsidR="00A838AA" w:rsidRPr="002448A9" w:rsidRDefault="00A838AA" w:rsidP="00960D4A">
            <w:pPr>
              <w:pStyle w:val="NormalnyWeb"/>
              <w:jc w:val="both"/>
              <w:rPr>
                <w:b/>
                <w:bCs/>
                <w:sz w:val="20"/>
                <w:szCs w:val="28"/>
                <w:highlight w:val="yellow"/>
              </w:rPr>
            </w:pPr>
          </w:p>
        </w:tc>
      </w:tr>
      <w:tr w:rsidR="00383E26" w:rsidRPr="002448A9" w14:paraId="1ED1A1D9" w14:textId="77777777" w:rsidTr="00960D4A">
        <w:trPr>
          <w:trHeight w:hRule="exact" w:val="680"/>
        </w:trPr>
        <w:tc>
          <w:tcPr>
            <w:tcW w:w="4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BEC46" w14:textId="77777777" w:rsidR="00383E26" w:rsidRPr="00383E26" w:rsidRDefault="00383E26" w:rsidP="00960D4A">
            <w:pPr>
              <w:pStyle w:val="NormalnyWeb"/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</w:rPr>
              <w:t>Gender</w:t>
            </w:r>
          </w:p>
        </w:tc>
        <w:tc>
          <w:tcPr>
            <w:tcW w:w="5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408C6" w14:textId="77777777" w:rsidR="00383E26" w:rsidRPr="002448A9" w:rsidRDefault="00383E26" w:rsidP="00960D4A">
            <w:pPr>
              <w:pStyle w:val="NormalnyWeb"/>
              <w:jc w:val="both"/>
              <w:rPr>
                <w:b/>
                <w:bCs/>
                <w:sz w:val="20"/>
                <w:szCs w:val="28"/>
                <w:highlight w:val="yellow"/>
              </w:rPr>
            </w:pPr>
          </w:p>
        </w:tc>
      </w:tr>
      <w:tr w:rsidR="00C73182" w:rsidRPr="002448A9" w14:paraId="3C779E2C" w14:textId="77777777" w:rsidTr="00960D4A">
        <w:trPr>
          <w:trHeight w:hRule="exact" w:val="680"/>
        </w:trPr>
        <w:tc>
          <w:tcPr>
            <w:tcW w:w="4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AB681" w14:textId="77777777" w:rsidR="00C73182" w:rsidRPr="00C73182" w:rsidRDefault="00C73182" w:rsidP="00C7318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Information on employment referred to in Article 209(10)(1) and Article 209(10)(2) of the Act on Higher Education and Science of 20 July 2018</w:t>
            </w:r>
          </w:p>
          <w:p w14:paraId="4678674D" w14:textId="77777777" w:rsidR="00C73182" w:rsidRDefault="00C73182" w:rsidP="00C73182">
            <w:pPr>
              <w:pStyle w:val="NormalnyWeb"/>
              <w:rPr>
                <w:rFonts w:eastAsiaTheme="minorHAnsi"/>
                <w:b/>
                <w:sz w:val="20"/>
                <w:szCs w:val="20"/>
              </w:rPr>
            </w:pPr>
          </w:p>
          <w:p w14:paraId="141FD94E" w14:textId="77777777" w:rsidR="00C73182" w:rsidRDefault="00C73182" w:rsidP="00C73182">
            <w:pPr>
              <w:pStyle w:val="NormalnyWeb"/>
              <w:rPr>
                <w:rFonts w:eastAsiaTheme="minorHAnsi"/>
                <w:b/>
                <w:sz w:val="20"/>
                <w:szCs w:val="20"/>
                <w:lang w:eastAsia="en-US"/>
              </w:rPr>
            </w:pPr>
          </w:p>
          <w:p w14:paraId="24E04121" w14:textId="77777777" w:rsidR="00C73182" w:rsidRDefault="00C73182" w:rsidP="00C73182">
            <w:pPr>
              <w:pStyle w:val="NormalnyWeb"/>
              <w:rPr>
                <w:rFonts w:eastAsiaTheme="minorHAnsi"/>
                <w:b/>
                <w:sz w:val="20"/>
                <w:szCs w:val="20"/>
                <w:lang w:eastAsia="en-US"/>
              </w:rPr>
            </w:pPr>
          </w:p>
          <w:p w14:paraId="4A2F66E1" w14:textId="77777777" w:rsidR="00C73182" w:rsidRPr="00C73182" w:rsidRDefault="00C73182" w:rsidP="00C73182">
            <w:pPr>
              <w:pStyle w:val="NormalnyWeb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AA20D" w14:textId="77777777" w:rsidR="00C73182" w:rsidRPr="002448A9" w:rsidRDefault="00C73182" w:rsidP="00960D4A">
            <w:pPr>
              <w:pStyle w:val="NormalnyWeb"/>
              <w:jc w:val="both"/>
              <w:rPr>
                <w:b/>
                <w:bCs/>
                <w:sz w:val="20"/>
                <w:szCs w:val="28"/>
                <w:highlight w:val="yellow"/>
              </w:rPr>
            </w:pPr>
          </w:p>
        </w:tc>
      </w:tr>
    </w:tbl>
    <w:p w14:paraId="53FBC278" w14:textId="77777777" w:rsidR="00A838AA" w:rsidRPr="002448A9" w:rsidRDefault="00A838AA" w:rsidP="00A838AA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  <w:highlight w:val="yellow"/>
        </w:rPr>
      </w:pPr>
    </w:p>
    <w:p w14:paraId="7C60502E" w14:textId="77777777" w:rsidR="008C6BD4" w:rsidRDefault="009A5C09" w:rsidP="00A25091">
      <w:pPr>
        <w:pStyle w:val="NormalnyWeb"/>
        <w:spacing w:before="0" w:beforeAutospacing="0" w:after="0" w:afterAutospacing="0"/>
        <w:jc w:val="both"/>
        <w:rPr>
          <w:sz w:val="20"/>
          <w:szCs w:val="20"/>
        </w:rPr>
      </w:pPr>
      <w:r>
        <w:rPr>
          <w:sz w:val="20"/>
          <w:vertAlign w:val="superscript"/>
        </w:rPr>
        <w:t>1</w:t>
      </w:r>
      <w:r>
        <w:rPr>
          <w:sz w:val="20"/>
        </w:rPr>
        <w:t>delete as appropriate</w:t>
      </w:r>
    </w:p>
    <w:p w14:paraId="15F0E5B5" w14:textId="77777777" w:rsidR="008C6BD4" w:rsidRPr="008C6BD4" w:rsidRDefault="008C6BD4" w:rsidP="00A25091">
      <w:pPr>
        <w:pStyle w:val="NormalnyWeb"/>
        <w:spacing w:before="0" w:beforeAutospacing="0" w:after="0" w:afterAutospacing="0"/>
        <w:jc w:val="both"/>
        <w:rPr>
          <w:sz w:val="20"/>
          <w:szCs w:val="20"/>
        </w:rPr>
      </w:pPr>
      <w:r>
        <w:rPr>
          <w:sz w:val="20"/>
          <w:vertAlign w:val="superscript"/>
        </w:rPr>
        <w:t>2</w:t>
      </w:r>
      <w:r>
        <w:rPr>
          <w:sz w:val="20"/>
        </w:rPr>
        <w:t>in the absence of PESEL – number of personal identification document and name of issuing country</w:t>
      </w:r>
    </w:p>
    <w:p w14:paraId="55A900EF" w14:textId="77777777" w:rsidR="003E0115" w:rsidRDefault="00DA7D7B" w:rsidP="00A2509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/>
          <w:sz w:val="20"/>
          <w:vertAlign w:val="superscript"/>
        </w:rPr>
        <w:t>3</w:t>
      </w:r>
      <w:r>
        <w:rPr>
          <w:rFonts w:ascii="Times New Roman" w:hAnsi="Times New Roman"/>
          <w:sz w:val="20"/>
        </w:rPr>
        <w:t>to be completed by the PhD student only</w:t>
      </w:r>
    </w:p>
    <w:p w14:paraId="4F95A2CC" w14:textId="77777777" w:rsidR="00A25091" w:rsidRDefault="00A25091" w:rsidP="00A2509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/>
          <w:sz w:val="20"/>
          <w:vertAlign w:val="superscript"/>
        </w:rPr>
        <w:t>4</w:t>
      </w:r>
      <w:r>
        <w:rPr>
          <w:rFonts w:ascii="Times New Roman" w:hAnsi="Times New Roman"/>
          <w:sz w:val="20"/>
        </w:rPr>
        <w:t>to be completed by the foreigner only</w:t>
      </w:r>
    </w:p>
    <w:p w14:paraId="3A933B02" w14:textId="77777777" w:rsidR="005A2152" w:rsidRDefault="005A2152" w:rsidP="005A2152">
      <w:pPr>
        <w:pStyle w:val="NormalnyWeb"/>
        <w:jc w:val="right"/>
      </w:pPr>
      <w:r>
        <w:t>.............................................................</w:t>
      </w:r>
    </w:p>
    <w:p w14:paraId="3D4B9FD5" w14:textId="77777777" w:rsidR="005A2152" w:rsidRPr="005A2152" w:rsidRDefault="005A2152" w:rsidP="005A2152">
      <w:pPr>
        <w:pStyle w:val="NormalnyWeb"/>
        <w:jc w:val="right"/>
        <w:rPr>
          <w:szCs w:val="16"/>
        </w:rPr>
      </w:pPr>
      <w:r>
        <w:rPr>
          <w:sz w:val="20"/>
        </w:rPr>
        <w:t>(date and signature of the candidate)</w:t>
      </w:r>
    </w:p>
    <w:sectPr w:rsidR="005A2152" w:rsidRPr="005A2152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B5B718" w14:textId="77777777" w:rsidR="00D538E4" w:rsidRDefault="00D538E4" w:rsidP="001C5A8A">
      <w:pPr>
        <w:spacing w:after="0" w:line="240" w:lineRule="auto"/>
      </w:pPr>
      <w:r>
        <w:separator/>
      </w:r>
    </w:p>
  </w:endnote>
  <w:endnote w:type="continuationSeparator" w:id="0">
    <w:p w14:paraId="0392CFD5" w14:textId="77777777" w:rsidR="00D538E4" w:rsidRDefault="00D538E4" w:rsidP="001C5A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DC13F3" w14:textId="77777777" w:rsidR="00D538E4" w:rsidRDefault="00D538E4" w:rsidP="001C5A8A">
      <w:pPr>
        <w:spacing w:after="0" w:line="240" w:lineRule="auto"/>
      </w:pPr>
      <w:r>
        <w:separator/>
      </w:r>
    </w:p>
  </w:footnote>
  <w:footnote w:type="continuationSeparator" w:id="0">
    <w:p w14:paraId="29C0CE77" w14:textId="77777777" w:rsidR="00D538E4" w:rsidRDefault="00D538E4" w:rsidP="001C5A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CE8C6" w14:textId="77777777" w:rsidR="002E48AB" w:rsidRDefault="002E48AB" w:rsidP="008404D0">
    <w:pPr>
      <w:pStyle w:val="Nagwek"/>
      <w:tabs>
        <w:tab w:val="left" w:pos="7434"/>
      </w:tabs>
      <w:ind w:right="360"/>
      <w:rPr>
        <w:rFonts w:cs="Arial Narrow"/>
      </w:rPr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7BA68B0" wp14:editId="654ED4D1">
              <wp:simplePos x="0" y="0"/>
              <wp:positionH relativeFrom="page">
                <wp:posOffset>6583680</wp:posOffset>
              </wp:positionH>
              <wp:positionV relativeFrom="paragraph">
                <wp:posOffset>635</wp:posOffset>
              </wp:positionV>
              <wp:extent cx="76200" cy="174625"/>
              <wp:effectExtent l="0" t="0" r="0" b="0"/>
              <wp:wrapSquare wrapText="largest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200" cy="1746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C474E90" w14:textId="77777777" w:rsidR="002E48AB" w:rsidRDefault="002E48AB" w:rsidP="002E48AB">
                          <w:pPr>
                            <w:pStyle w:val="Nagwek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BA68B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18.4pt;margin-top:.05pt;width:6pt;height:13.75pt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" stroked="f">
              <v:fill opacity="0"/>
              <v:textbox inset="0,0,0,0">
                <w:txbxContent>
                  <w:p w14:paraId="1C474E90" w14:textId="77777777" w:rsidR="002E48AB" w:rsidRDefault="002E48AB" w:rsidP="002E48AB">
                    <w:pPr>
                      <w:pStyle w:val="Nagwek"/>
                    </w:pPr>
                  </w:p>
                </w:txbxContent>
              </v:textbox>
              <w10:wrap type="square" side="largest" anchorx="page"/>
            </v:shape>
          </w:pict>
        </mc:Fallback>
      </mc:AlternateContent>
    </w:r>
    <w:r>
      <w:t>DOCUMENTS OF THE SCIENTIFIC COUNCIL OF MMRI, PAS</w:t>
    </w:r>
    <w:r>
      <w:tab/>
    </w:r>
  </w:p>
  <w:p w14:paraId="79CACE24" w14:textId="567BE066" w:rsidR="001C5A8A" w:rsidRPr="001C5A8A" w:rsidRDefault="002E48AB" w:rsidP="008404D0">
    <w:pPr>
      <w:pStyle w:val="Nagwek"/>
      <w:rPr>
        <w:i/>
        <w:sz w:val="16"/>
        <w:szCs w:val="16"/>
      </w:rPr>
    </w:pPr>
    <w:r>
      <w:t>Regulations for doctoral proceedings</w:t>
    </w:r>
    <w:r>
      <w:tab/>
    </w:r>
    <w:r w:rsidR="008404D0">
      <w:tab/>
    </w:r>
    <w:r>
      <w:rPr>
        <w:i/>
        <w:sz w:val="16"/>
      </w:rPr>
      <w:t>Annex 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sDQ1MDE0MzQwMjNQ0lEKTi0uzszPAykwrgUAqyQrvywAAAA="/>
  </w:docVars>
  <w:rsids>
    <w:rsidRoot w:val="00A838AA"/>
    <w:rsid w:val="000153F4"/>
    <w:rsid w:val="001A4590"/>
    <w:rsid w:val="001C097E"/>
    <w:rsid w:val="001C5A8A"/>
    <w:rsid w:val="002448A9"/>
    <w:rsid w:val="002E48AB"/>
    <w:rsid w:val="00325D41"/>
    <w:rsid w:val="00383E26"/>
    <w:rsid w:val="003D55F8"/>
    <w:rsid w:val="004633BD"/>
    <w:rsid w:val="005126D1"/>
    <w:rsid w:val="00561F3E"/>
    <w:rsid w:val="005A2152"/>
    <w:rsid w:val="0072629E"/>
    <w:rsid w:val="007F0869"/>
    <w:rsid w:val="00825F41"/>
    <w:rsid w:val="008404D0"/>
    <w:rsid w:val="008607EF"/>
    <w:rsid w:val="008B38C1"/>
    <w:rsid w:val="008C6BD4"/>
    <w:rsid w:val="00936A17"/>
    <w:rsid w:val="009A33FA"/>
    <w:rsid w:val="009A5C09"/>
    <w:rsid w:val="00A05496"/>
    <w:rsid w:val="00A25091"/>
    <w:rsid w:val="00A838AA"/>
    <w:rsid w:val="00C73182"/>
    <w:rsid w:val="00D22668"/>
    <w:rsid w:val="00D30BF0"/>
    <w:rsid w:val="00D538E4"/>
    <w:rsid w:val="00DA7D7B"/>
    <w:rsid w:val="00E031C2"/>
    <w:rsid w:val="00E47366"/>
    <w:rsid w:val="00F17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963EE5F"/>
  <w15:docId w15:val="{B19E7931-53B7-4C5E-9A34-E4F1D2C27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838A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A838A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A838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C6B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C6BD4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1C5A8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C5A8A"/>
  </w:style>
  <w:style w:type="paragraph" w:styleId="Stopka">
    <w:name w:val="footer"/>
    <w:basedOn w:val="Normalny"/>
    <w:link w:val="StopkaZnak"/>
    <w:uiPriority w:val="99"/>
    <w:unhideWhenUsed/>
    <w:rsid w:val="001C5A8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C5A8A"/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E48AB"/>
    <w:pPr>
      <w:spacing w:after="160" w:line="240" w:lineRule="auto"/>
    </w:pPr>
    <w:rPr>
      <w:rFonts w:ascii="Arial Narrow" w:hAnsi="Arial Narrow"/>
      <w:color w:val="000000" w:themeColor="text1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E48AB"/>
    <w:rPr>
      <w:rFonts w:ascii="Arial Narrow" w:hAnsi="Arial Narrow"/>
      <w:color w:val="000000" w:themeColor="text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7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AN</Company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eta Michna</dc:creator>
  <cp:lastModifiedBy>DZJ ePAROLE</cp:lastModifiedBy>
  <cp:revision>6</cp:revision>
  <dcterms:created xsi:type="dcterms:W3CDTF">2022-02-15T11:29:00Z</dcterms:created>
  <dcterms:modified xsi:type="dcterms:W3CDTF">2022-10-19T10:03:00Z</dcterms:modified>
</cp:coreProperties>
</file>